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794312" w:rsidRDefault="0027039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45F273" wp14:editId="7C72E769">
                <wp:simplePos x="0" y="0"/>
                <wp:positionH relativeFrom="page">
                  <wp:posOffset>1828800</wp:posOffset>
                </wp:positionH>
                <wp:positionV relativeFrom="page">
                  <wp:posOffset>5449570</wp:posOffset>
                </wp:positionV>
                <wp:extent cx="5257800" cy="1155700"/>
                <wp:effectExtent l="0" t="0" r="0" b="1270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Pr="00E41A16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rike</w:t>
                            </w:r>
                          </w:p>
                          <w:p w:rsidR="00E41A16" w:rsidRPr="00E41A16" w:rsidRDefault="00D64FF4" w:rsidP="008C3A27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elf-</w:t>
                            </w:r>
                            <w:r w:rsid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ace</w:t>
                            </w:r>
                          </w:p>
                          <w:p w:rsidR="00E41A16" w:rsidRPr="00E41A16" w:rsidRDefault="00E41A16" w:rsidP="008C3A27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ctively Engage</w:t>
                            </w:r>
                          </w:p>
                          <w:p w:rsidR="005A2C91" w:rsidRPr="00E41A16" w:rsidRDefault="00D64FF4" w:rsidP="008C3A27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af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1E45F27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in;margin-top:429.1pt;width:414pt;height:91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" filled="f" stroked="f">
                <v:textbox>
                  <w:txbxContent>
                    <w:p w14:paraId="23EBE841" w14:textId="77777777" w:rsidR="00E41A16" w:rsidRPr="00E41A16" w:rsidRDefault="00E41A16" w:rsidP="00E41A1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trike</w:t>
                      </w:r>
                    </w:p>
                    <w:p w14:paraId="2C39D26B" w14:textId="7AE551B1" w:rsidR="00E41A16" w:rsidRPr="00E41A16" w:rsidRDefault="00D64FF4" w:rsidP="008C3A27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elf-</w:t>
                      </w:r>
                      <w:r w:rsidR="00E41A16">
                        <w:rPr>
                          <w:rFonts w:ascii="Arial" w:hAnsi="Arial"/>
                          <w:sz w:val="22"/>
                          <w:szCs w:val="22"/>
                        </w:rPr>
                        <w:t>Space</w:t>
                      </w:r>
                    </w:p>
                    <w:p w14:paraId="414A0D51" w14:textId="77777777" w:rsidR="00E41A16" w:rsidRPr="00E41A16" w:rsidRDefault="00E41A16" w:rsidP="008C3A27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ctively Engage</w:t>
                      </w:r>
                    </w:p>
                    <w:p w14:paraId="50EDA9FA" w14:textId="0CCF94EE" w:rsidR="005A2C91" w:rsidRPr="00E41A16" w:rsidRDefault="00D64FF4" w:rsidP="008C3A27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rFonts w:ascii="Arial" w:hAnsi="Arial"/>
                          <w:b/>
                          <w:sz w:val="22"/>
                          <w:szCs w:val="22"/>
                          <w:u w:val="single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Safe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F506EE">
        <w:softHyphen/>
      </w:r>
      <w:r w:rsidR="00F506EE">
        <w:softHyphen/>
      </w:r>
      <w:r w:rsidR="00F506EE">
        <w:softHyphen/>
      </w:r>
    </w:p>
    <w:p w:rsidR="00270390" w:rsidRDefault="00270390"/>
    <w:p w:rsidR="00270390" w:rsidRDefault="00270390"/>
    <w:p w:rsidR="00270390" w:rsidRDefault="00255E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ABD7" wp14:editId="1CE14B52">
                <wp:simplePos x="0" y="0"/>
                <wp:positionH relativeFrom="page">
                  <wp:posOffset>1828800</wp:posOffset>
                </wp:positionH>
                <wp:positionV relativeFrom="page">
                  <wp:posOffset>3566160</wp:posOffset>
                </wp:positionV>
                <wp:extent cx="5257800" cy="1818640"/>
                <wp:effectExtent l="0" t="0" r="0" b="1016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81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Pr="005B2451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Skill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volley the balloon up into their air as many times as I can before it hits the floor.</w:t>
                            </w:r>
                          </w:p>
                          <w:p w:rsidR="00E41A16" w:rsidRPr="002E2F38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Cognitive: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 will work with a balloon in my self</w:t>
                            </w:r>
                            <w:r w:rsidR="00AE01A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ace.</w:t>
                            </w:r>
                          </w:p>
                          <w:p w:rsidR="00E41A16" w:rsidRPr="002E2F38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Fitness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actively engage and work to improve my volleying skills.</w:t>
                            </w:r>
                          </w:p>
                          <w:p w:rsidR="005A2C91" w:rsidRPr="00912538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</w:pPr>
                            <w:r w:rsidRPr="002E2F3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 xml:space="preserve">Personal &amp; Social Responsibility: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ll work safely and follow all ru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5F24ABD7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8" o:spid="_x0000_s1027" type="#_x0000_t202" style="position:absolute;margin-left:2in;margin-top:280.8pt;width:414pt;height:143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" filled="f" stroked="f">
                <v:textbox>
                  <w:txbxContent>
                    <w:p w14:paraId="0BA90633" w14:textId="77777777" w:rsidR="00E41A16" w:rsidRPr="005B2451" w:rsidRDefault="00E41A16" w:rsidP="00E41A16">
                      <w:pPr>
                        <w:pStyle w:val="ListParagraph"/>
                        <w:numPr>
                          <w:ilvl w:val="0"/>
                          <w:numId w:val="38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Skill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volley the balloon up into their air as many times as I can before it hits the floor.</w:t>
                      </w:r>
                    </w:p>
                    <w:p w14:paraId="6E5F89AC" w14:textId="4813BECF" w:rsidR="00E41A16" w:rsidRPr="002E2F38" w:rsidRDefault="00E41A16" w:rsidP="00E41A16">
                      <w:pPr>
                        <w:pStyle w:val="ListParagraph"/>
                        <w:numPr>
                          <w:ilvl w:val="0"/>
                          <w:numId w:val="38"/>
                        </w:num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Cognitive: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I will work with a balloon in my self</w:t>
                      </w:r>
                      <w:r w:rsidR="00AE01A7">
                        <w:rPr>
                          <w:rFonts w:ascii="Arial" w:hAnsi="Arial" w:cs="Arial"/>
                          <w:sz w:val="22"/>
                          <w:szCs w:val="22"/>
                        </w:rPr>
                        <w:t>-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ace.</w:t>
                      </w:r>
                    </w:p>
                    <w:p w14:paraId="62317FB2" w14:textId="77777777" w:rsidR="00E41A16" w:rsidRPr="002E2F38" w:rsidRDefault="00E41A16" w:rsidP="00E41A16">
                      <w:pPr>
                        <w:pStyle w:val="ListParagraph"/>
                        <w:numPr>
                          <w:ilvl w:val="0"/>
                          <w:numId w:val="38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Fitness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actively engage and work to improve my volleying skills.</w:t>
                      </w:r>
                    </w:p>
                    <w:p w14:paraId="1FFCC561" w14:textId="77777777" w:rsidR="005A2C91" w:rsidRPr="00912538" w:rsidRDefault="00E41A16" w:rsidP="00E41A16">
                      <w:pPr>
                        <w:pStyle w:val="ListParagraph"/>
                        <w:numPr>
                          <w:ilvl w:val="0"/>
                          <w:numId w:val="38"/>
                        </w:numPr>
                      </w:pPr>
                      <w:r w:rsidRPr="002E2F3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 xml:space="preserve">Personal &amp; Social Responsibility: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 will work safely and follow all rules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135811" wp14:editId="23263E66">
                <wp:simplePos x="0" y="0"/>
                <wp:positionH relativeFrom="page">
                  <wp:posOffset>1828800</wp:posOffset>
                </wp:positionH>
                <wp:positionV relativeFrom="page">
                  <wp:posOffset>2030095</wp:posOffset>
                </wp:positionV>
                <wp:extent cx="5257800" cy="150050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500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Default="00E41A16" w:rsidP="00E41A1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04D34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andard 1 [E22.K-2]</w:t>
                            </w:r>
                            <w:r w:rsidRPr="003044D7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065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Volleys a lightweight object (balloon), sending it upward (K); Volleys an object with an open palm, sending it upward (1); Volleys an object upward with consecutive hits (2).</w:t>
                            </w:r>
                          </w:p>
                          <w:p w:rsidR="005A2C91" w:rsidRPr="00E41A16" w:rsidRDefault="00E41A16" w:rsidP="00E41A16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37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8C77C8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tandard 2 [S2.E1.Ka]</w:t>
                            </w:r>
                            <w:r w:rsidRPr="008C77C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Differentiates between movement in personal (self-space) and general space (</w:t>
                            </w:r>
                            <w:proofErr w:type="spellStart"/>
                            <w:r w:rsidRPr="008C77C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a</w:t>
                            </w:r>
                            <w:proofErr w:type="spellEnd"/>
                            <w:r w:rsidRPr="008C77C8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.</w:t>
                            </w:r>
                          </w:p>
                          <w:p w:rsidR="005A2C91" w:rsidRPr="002457FA" w:rsidRDefault="005A2C9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0A135811" id="Text Box 7" o:spid="_x0000_s1028" type="#_x0000_t202" style="position:absolute;margin-left:2in;margin-top:159.85pt;width:414pt;height:118.1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" filled="f" stroked="f">
                <v:textbox>
                  <w:txbxContent>
                    <w:p w14:paraId="36EABF7D" w14:textId="77777777" w:rsidR="00E41A16" w:rsidRDefault="00E41A16" w:rsidP="00E41A1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04D34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andard 1 [E22.K-2]</w:t>
                      </w:r>
                      <w:r w:rsidRPr="003044D7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B06516">
                        <w:rPr>
                          <w:rFonts w:ascii="Arial" w:hAnsi="Arial"/>
                          <w:sz w:val="22"/>
                          <w:szCs w:val="22"/>
                        </w:rPr>
                        <w:t>Volleys a lightweight object (balloon), sending it upward (K); Volleys an object with an open palm, sending it upward (1); Volleys an object upward with consecutive hits (2).</w:t>
                      </w:r>
                    </w:p>
                    <w:p w14:paraId="66C0DE8C" w14:textId="77777777" w:rsidR="005A2C91" w:rsidRPr="00E41A16" w:rsidRDefault="00E41A16" w:rsidP="00E41A16">
                      <w:pPr>
                        <w:pStyle w:val="ListParagraph"/>
                        <w:widowControl w:val="0"/>
                        <w:numPr>
                          <w:ilvl w:val="0"/>
                          <w:numId w:val="37"/>
                        </w:num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8C77C8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tandard 2 [S2.E1.Ka]</w:t>
                      </w:r>
                      <w:r w:rsidRPr="008C77C8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Differentiates between movement in personal (self-space) and general space (Ka).</w:t>
                      </w:r>
                    </w:p>
                    <w:p w14:paraId="10268D49" w14:textId="77777777" w:rsidR="005A2C91" w:rsidRPr="002457FA" w:rsidRDefault="005A2C91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282F91">
        <w:rPr>
          <w:noProof/>
        </w:rPr>
        <w:drawing>
          <wp:anchor distT="0" distB="0" distL="114300" distR="114300" simplePos="0" relativeHeight="251660288" behindDoc="1" locked="0" layoutInCell="1" allowOverlap="1" wp14:anchorId="0D3487B4" wp14:editId="3346C428">
            <wp:simplePos x="0" y="0"/>
            <wp:positionH relativeFrom="page">
              <wp:posOffset>521335</wp:posOffset>
            </wp:positionH>
            <wp:positionV relativeFrom="page">
              <wp:posOffset>5449570</wp:posOffset>
            </wp:positionV>
            <wp:extent cx="1280160" cy="504596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ademic Langu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5045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61312" behindDoc="1" locked="0" layoutInCell="1" allowOverlap="1" wp14:anchorId="3CDFFC1D" wp14:editId="77D7A63F">
            <wp:simplePos x="0" y="0"/>
            <wp:positionH relativeFrom="page">
              <wp:posOffset>521335</wp:posOffset>
            </wp:positionH>
            <wp:positionV relativeFrom="page">
              <wp:posOffset>7013575</wp:posOffset>
            </wp:positionV>
            <wp:extent cx="1280160" cy="477926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ted Assessmen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477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59264" behindDoc="1" locked="0" layoutInCell="1" allowOverlap="1" wp14:anchorId="2711A431" wp14:editId="6AD4B574">
            <wp:simplePos x="0" y="0"/>
            <wp:positionH relativeFrom="page">
              <wp:posOffset>521335</wp:posOffset>
            </wp:positionH>
            <wp:positionV relativeFrom="page">
              <wp:posOffset>3566160</wp:posOffset>
            </wp:positionV>
            <wp:extent cx="1280160" cy="77236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cus Targe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72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F91">
        <w:rPr>
          <w:noProof/>
        </w:rPr>
        <w:drawing>
          <wp:anchor distT="0" distB="0" distL="114300" distR="114300" simplePos="0" relativeHeight="251658240" behindDoc="1" locked="0" layoutInCell="1" allowOverlap="1" wp14:anchorId="7D42122E" wp14:editId="6AC07667">
            <wp:simplePos x="0" y="0"/>
            <wp:positionH relativeFrom="page">
              <wp:posOffset>521335</wp:posOffset>
            </wp:positionH>
            <wp:positionV relativeFrom="page">
              <wp:posOffset>2030095</wp:posOffset>
            </wp:positionV>
            <wp:extent cx="1280160" cy="706222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cus Outcome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06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321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8B4BD2" wp14:editId="1EE8A18A">
                <wp:simplePos x="0" y="0"/>
                <wp:positionH relativeFrom="page">
                  <wp:posOffset>1828800</wp:posOffset>
                </wp:positionH>
                <wp:positionV relativeFrom="page">
                  <wp:posOffset>7013575</wp:posOffset>
                </wp:positionV>
                <wp:extent cx="5257800" cy="1155700"/>
                <wp:effectExtent l="0" t="0" r="0" b="1270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Pr="003A6321" w:rsidRDefault="00D64FF4" w:rsidP="006C4FB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Striking (Pre-</w:t>
                            </w:r>
                            <w:r w:rsidR="00E41A16">
                              <w:rPr>
                                <w:rFonts w:ascii="Arial" w:hAnsi="Arial"/>
                              </w:rPr>
                              <w:t>Assessment)</w:t>
                            </w:r>
                          </w:p>
                          <w:p w:rsidR="005A2C91" w:rsidRPr="002457FA" w:rsidRDefault="005A2C91" w:rsidP="008C3A27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48B4BD2" id="Text Box 10" o:spid="_x0000_s1029" type="#_x0000_t202" style="position:absolute;margin-left:2in;margin-top:552.25pt;width:414pt;height:91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" filled="f" stroked="f">
                <v:textbox>
                  <w:txbxContent>
                    <w:p w14:paraId="4B649F4D" w14:textId="3B6B920B" w:rsidR="005A2C91" w:rsidRPr="003A6321" w:rsidRDefault="00D64FF4" w:rsidP="006C4FB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Striking (Pre-</w:t>
                      </w:r>
                      <w:r w:rsidR="00E41A16">
                        <w:rPr>
                          <w:rFonts w:ascii="Arial" w:hAnsi="Arial"/>
                        </w:rPr>
                        <w:t>Assessment)</w:t>
                      </w:r>
                    </w:p>
                    <w:p w14:paraId="6E402B61" w14:textId="77777777" w:rsidR="005A2C91" w:rsidRPr="002457FA" w:rsidRDefault="005A2C91" w:rsidP="008C3A27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1A2007" w:rsidRPr="00880665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89F47C" wp14:editId="10753295">
                <wp:simplePos x="0" y="0"/>
                <wp:positionH relativeFrom="page">
                  <wp:posOffset>1828800</wp:posOffset>
                </wp:positionH>
                <wp:positionV relativeFrom="paragraph">
                  <wp:posOffset>911225</wp:posOffset>
                </wp:positionV>
                <wp:extent cx="0" cy="5791200"/>
                <wp:effectExtent l="0" t="0" r="25400" b="2540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9120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FFB81C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line w14:anchorId="09524179" id="Straight Connector 33" o:spid="_x0000_s1026" style="position:absolute;z-index:25168896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" from="2in,71.75pt" to="2in,5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" strokecolor="#ffb81c" strokeweight=".5pt">
                <w10:wrap anchorx="page"/>
              </v:line>
            </w:pict>
          </mc:Fallback>
        </mc:AlternateContent>
      </w:r>
      <w:r w:rsidR="00270390">
        <w:br w:type="page"/>
      </w:r>
      <w:r w:rsidR="00161689">
        <w:lastRenderedPageBreak/>
        <w:softHyphen/>
      </w:r>
    </w:p>
    <w:p w:rsidR="00270390" w:rsidRDefault="00E7086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7A2596" wp14:editId="0E00CAF4">
                <wp:simplePos x="0" y="0"/>
                <wp:positionH relativeFrom="column">
                  <wp:posOffset>1359535</wp:posOffset>
                </wp:positionH>
                <wp:positionV relativeFrom="paragraph">
                  <wp:posOffset>7088505</wp:posOffset>
                </wp:positionV>
                <wp:extent cx="5372100" cy="112649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126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869" w:rsidRDefault="00E70869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Volleying and Striking Self-Assessment (Striking)</w:t>
                            </w:r>
                          </w:p>
                          <w:p w:rsidR="00912538" w:rsidRDefault="00E70869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Grades K-1: Discuss and complete the Self-Assessment as a large group with all students.</w:t>
                            </w:r>
                          </w:p>
                          <w:p w:rsidR="00E70869" w:rsidRPr="005C04A1" w:rsidRDefault="00E70869" w:rsidP="005C04A1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Grade 2: Assessment stations are set up on 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sidelines. When I say “GO,” return 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your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equipment to 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quipment station, then move to an assessment station to complete the assessment.</w:t>
                            </w:r>
                          </w:p>
                          <w:p w:rsidR="00912538" w:rsidRDefault="009125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697A2596" id="Text Box 20" o:spid="_x0000_s1030" type="#_x0000_t202" style="position:absolute;margin-left:107.05pt;margin-top:558.15pt;width:423pt;height:88.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" filled="f" stroked="f">
                <v:textbox>
                  <w:txbxContent>
                    <w:p w14:paraId="0A041556" w14:textId="77777777" w:rsidR="00E70869" w:rsidRDefault="00E70869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Volleying and Striking Self-Assessment (Striking)</w:t>
                      </w:r>
                    </w:p>
                    <w:p w14:paraId="59B32C54" w14:textId="77777777" w:rsidR="00912538" w:rsidRDefault="00E70869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Grades K-1: Discuss and complete the Self-Assessment as a large group with all students.</w:t>
                      </w:r>
                      <w:bookmarkStart w:id="5" w:name="_GoBack"/>
                      <w:bookmarkEnd w:id="5"/>
                    </w:p>
                    <w:p w14:paraId="49B8732C" w14:textId="099A10B1" w:rsidR="00E70869" w:rsidRPr="005C04A1" w:rsidRDefault="00E70869" w:rsidP="005C04A1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Grade 2: Assessment stations are set up on 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sidelines. When I say “GO,” return 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your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equipment to 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equipment station, then move to an assessment station to complete the assessment.</w:t>
                      </w:r>
                    </w:p>
                    <w:p w14:paraId="442744F6" w14:textId="77777777" w:rsidR="00912538" w:rsidRDefault="00912538"/>
                  </w:txbxContent>
                </v:textbox>
                <w10:wrap type="square"/>
              </v:shape>
            </w:pict>
          </mc:Fallback>
        </mc:AlternateContent>
      </w:r>
      <w:r w:rsidR="00A04D9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862B71" wp14:editId="3D3D4D4A">
                <wp:simplePos x="0" y="0"/>
                <wp:positionH relativeFrom="column">
                  <wp:posOffset>4965700</wp:posOffset>
                </wp:positionH>
                <wp:positionV relativeFrom="paragraph">
                  <wp:posOffset>3046095</wp:posOffset>
                </wp:positionV>
                <wp:extent cx="1537335" cy="1856740"/>
                <wp:effectExtent l="0" t="0" r="0" b="0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7335" cy="185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1:</w:t>
                            </w:r>
                            <w:r w:rsidR="00D64F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is self-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ace?</w:t>
                            </w:r>
                          </w:p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2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y </w:t>
                            </w:r>
                            <w:r w:rsidR="00D64F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s it important to stay in self-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ace with your balloon?</w:t>
                            </w:r>
                          </w:p>
                          <w:p w:rsidR="005A2C91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3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might happen if </w:t>
                            </w:r>
                            <w:r w:rsidR="00D64FF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omeone moved out of their self-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pace during the activity?</w:t>
                            </w:r>
                          </w:p>
                          <w:p w:rsidR="005A2C91" w:rsidRPr="001A2007" w:rsidRDefault="005A2C91" w:rsidP="001A2007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3862B71" id="Text Box 25" o:spid="_x0000_s1031" type="#_x0000_t202" style="position:absolute;margin-left:391pt;margin-top:239.85pt;width:121.05pt;height:146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" filled="f" stroked="f">
                <v:textbox>
                  <w:txbxContent>
                    <w:p w14:paraId="1A8FF3D5" w14:textId="4D0B307F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1:</w:t>
                      </w:r>
                      <w:r w:rsidR="00D64FF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is self-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>space?</w:t>
                      </w:r>
                    </w:p>
                    <w:p w14:paraId="1F89F092" w14:textId="5425F9CB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2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y </w:t>
                      </w:r>
                      <w:r w:rsidR="00D64FF4">
                        <w:rPr>
                          <w:rFonts w:ascii="Arial" w:hAnsi="Arial"/>
                          <w:sz w:val="22"/>
                          <w:szCs w:val="22"/>
                        </w:rPr>
                        <w:t>is it important to stay in self-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>space with your balloon?</w:t>
                      </w:r>
                    </w:p>
                    <w:p w14:paraId="09DEE1BE" w14:textId="49B027CA" w:rsidR="005A2C91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3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might happen if </w:t>
                      </w:r>
                      <w:r w:rsidR="00D64FF4">
                        <w:rPr>
                          <w:rFonts w:ascii="Arial" w:hAnsi="Arial"/>
                          <w:sz w:val="22"/>
                          <w:szCs w:val="22"/>
                        </w:rPr>
                        <w:t>someone moved out of their self-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>space during the activity?</w:t>
                      </w:r>
                    </w:p>
                    <w:p w14:paraId="4686DB30" w14:textId="77777777" w:rsidR="005A2C91" w:rsidRPr="001A2007" w:rsidRDefault="005A2C91" w:rsidP="001A2007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4D9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CAF568" wp14:editId="4C359BB4">
                <wp:simplePos x="0" y="0"/>
                <wp:positionH relativeFrom="column">
                  <wp:posOffset>4966970</wp:posOffset>
                </wp:positionH>
                <wp:positionV relativeFrom="paragraph">
                  <wp:posOffset>902970</wp:posOffset>
                </wp:positionV>
                <wp:extent cx="1550035" cy="2068195"/>
                <wp:effectExtent l="0" t="0" r="0" b="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0035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1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is an example of a Green Light Food? A Red Light Food?</w:t>
                            </w:r>
                          </w:p>
                          <w:p w:rsidR="005A2C91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2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are different ways that we can tell Green Light Foods and Red Light Foods apar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3CAF568" id="Text Box 24" o:spid="_x0000_s1032" type="#_x0000_t202" style="position:absolute;margin-left:391.1pt;margin-top:71.1pt;width:122.05pt;height:162.8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" filled="f" stroked="f">
                <v:textbox>
                  <w:txbxContent>
                    <w:p w14:paraId="401C6142" w14:textId="77777777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1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is an example of a Green Light Food? A Red Light Food?</w:t>
                      </w:r>
                    </w:p>
                    <w:p w14:paraId="1BCBF460" w14:textId="77777777" w:rsidR="005A2C91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2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are different ways that we can tell Green Light Foods and Red Light Foods apart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1A16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FA32B39" wp14:editId="71BDF395">
                <wp:simplePos x="0" y="0"/>
                <wp:positionH relativeFrom="column">
                  <wp:posOffset>4959985</wp:posOffset>
                </wp:positionH>
                <wp:positionV relativeFrom="paragraph">
                  <wp:posOffset>5012690</wp:posOffset>
                </wp:positionV>
                <wp:extent cx="1764665" cy="2163445"/>
                <wp:effectExtent l="0" t="0" r="0" b="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4665" cy="2163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1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hat does actively engaged look like? Sound like? Feel like?</w:t>
                            </w:r>
                          </w:p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2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w would you summarize what actively engaged looks, sounds, and feels like?</w:t>
                            </w:r>
                          </w:p>
                          <w:p w:rsidR="00E41A16" w:rsidRPr="00E41A16" w:rsidRDefault="00E41A16" w:rsidP="00E41A16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E41A16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DOK 3: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How is be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ng actively engaged in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hys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Ed</w:t>
                            </w:r>
                            <w:r w:rsidRPr="00E41A16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related to improving your skill?</w:t>
                            </w:r>
                          </w:p>
                          <w:p w:rsidR="005A2C91" w:rsidRPr="005A2C91" w:rsidRDefault="005A2C91" w:rsidP="005A2C91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FA32B39" id="Text Box 26" o:spid="_x0000_s1033" type="#_x0000_t202" style="position:absolute;margin-left:390.55pt;margin-top:394.7pt;width:138.95pt;height:170.3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" filled="f" stroked="f">
                <v:textbox>
                  <w:txbxContent>
                    <w:p w14:paraId="0ED1D198" w14:textId="77777777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1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hat does actively engaged look like? Sound like? Feel like?</w:t>
                      </w:r>
                    </w:p>
                    <w:p w14:paraId="226279E7" w14:textId="77777777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2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w would you summarize what actively engaged looks, sounds, and feels like?</w:t>
                      </w:r>
                    </w:p>
                    <w:p w14:paraId="36EB69E9" w14:textId="77777777" w:rsidR="00E41A16" w:rsidRPr="00E41A16" w:rsidRDefault="00E41A16" w:rsidP="00E41A16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E41A16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DOK 3: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How is be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ng actively engaged in Phys Ed</w:t>
                      </w:r>
                      <w:r w:rsidRPr="00E41A16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related to improving your skill?</w:t>
                      </w:r>
                    </w:p>
                    <w:p w14:paraId="004AE511" w14:textId="77777777" w:rsidR="005A2C91" w:rsidRPr="005A2C91" w:rsidRDefault="005A2C91" w:rsidP="005A2C91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41A16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F369F14" wp14:editId="0D81972A">
                <wp:simplePos x="0" y="0"/>
                <wp:positionH relativeFrom="column">
                  <wp:posOffset>3710305</wp:posOffset>
                </wp:positionH>
                <wp:positionV relativeFrom="paragraph">
                  <wp:posOffset>4900295</wp:posOffset>
                </wp:positionV>
                <wp:extent cx="977900" cy="216408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164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2538" w:rsidRPr="00CF647C" w:rsidRDefault="00E41A16" w:rsidP="001A2007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Musical Balloon B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1F369F14" id="Text Box 23" o:spid="_x0000_s1034" type="#_x0000_t202" style="position:absolute;margin-left:292.15pt;margin-top:385.85pt;width:77pt;height:170.4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" filled="f" stroked="f">
                <v:textbox>
                  <w:txbxContent>
                    <w:p w14:paraId="145003B0" w14:textId="77777777" w:rsidR="00912538" w:rsidRPr="00CF647C" w:rsidRDefault="00E41A16" w:rsidP="001A2007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Musical Balloon Bo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1A1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F90D204" wp14:editId="31D5C04A">
                <wp:simplePos x="0" y="0"/>
                <wp:positionH relativeFrom="column">
                  <wp:posOffset>3823970</wp:posOffset>
                </wp:positionH>
                <wp:positionV relativeFrom="paragraph">
                  <wp:posOffset>824230</wp:posOffset>
                </wp:positionV>
                <wp:extent cx="977900" cy="2018665"/>
                <wp:effectExtent l="0" t="0" r="0" b="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01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Pr="00CF647C" w:rsidRDefault="00E41A16" w:rsidP="00E345AF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Yum Yum Y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F90D204" id="Text Box 21" o:spid="_x0000_s1035" type="#_x0000_t202" style="position:absolute;margin-left:301.1pt;margin-top:64.9pt;width:77pt;height:158.9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" filled="f" stroked="f">
                <v:textbox>
                  <w:txbxContent>
                    <w:p w14:paraId="0460B08B" w14:textId="77777777" w:rsidR="005A2C91" w:rsidRPr="00CF647C" w:rsidRDefault="00E41A16" w:rsidP="00E345AF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Yum Yum Y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1A16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3EB2BE" wp14:editId="305C1763">
                <wp:simplePos x="0" y="0"/>
                <wp:positionH relativeFrom="column">
                  <wp:posOffset>3818890</wp:posOffset>
                </wp:positionH>
                <wp:positionV relativeFrom="paragraph">
                  <wp:posOffset>2914015</wp:posOffset>
                </wp:positionV>
                <wp:extent cx="977900" cy="2020570"/>
                <wp:effectExtent l="0" t="0" r="0" b="1143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02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Pr="00CF647C" w:rsidRDefault="00E41A16" w:rsidP="001A2007">
                            <w:pPr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Keep It 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03EB2BE" id="Text Box 22" o:spid="_x0000_s1036" type="#_x0000_t202" style="position:absolute;margin-left:300.7pt;margin-top:229.45pt;width:77pt;height:159.1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" filled="f" stroked="f">
                <v:textbox>
                  <w:txbxContent>
                    <w:p w14:paraId="6C70355F" w14:textId="77777777" w:rsidR="005A2C91" w:rsidRPr="00CF647C" w:rsidRDefault="00E41A16" w:rsidP="001A2007">
                      <w:pPr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Keep It 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570F">
        <w:rPr>
          <w:noProof/>
        </w:rPr>
        <w:drawing>
          <wp:anchor distT="0" distB="0" distL="114300" distR="114300" simplePos="0" relativeHeight="251669504" behindDoc="1" locked="0" layoutInCell="1" allowOverlap="1" wp14:anchorId="57FA0E40" wp14:editId="2F018C8F">
            <wp:simplePos x="0" y="0"/>
            <wp:positionH relativeFrom="margin">
              <wp:align>center</wp:align>
            </wp:positionH>
            <wp:positionV relativeFrom="page">
              <wp:posOffset>1353185</wp:posOffset>
            </wp:positionV>
            <wp:extent cx="6382512" cy="7988300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sson Plan Chart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512" cy="798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2E1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098BD8" wp14:editId="7346C371">
                <wp:simplePos x="0" y="0"/>
                <wp:positionH relativeFrom="column">
                  <wp:posOffset>1390015</wp:posOffset>
                </wp:positionH>
                <wp:positionV relativeFrom="paragraph">
                  <wp:posOffset>785495</wp:posOffset>
                </wp:positionV>
                <wp:extent cx="2286000" cy="2057400"/>
                <wp:effectExtent l="0" t="0" r="0" b="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Default="009F33F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pot markers are scattered in activity area. 1 spot per student. As students enter the class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y find a spot and face 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eacher.</w:t>
                            </w:r>
                          </w:p>
                          <w:p w:rsidR="009F33F0" w:rsidRDefault="009F33F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9F33F0" w:rsidRPr="0050595B" w:rsidRDefault="009F33F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Balloons are on the sideline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away from where students enter.</w:t>
                            </w:r>
                          </w:p>
                          <w:p w:rsidR="005A2C91" w:rsidRPr="0050595B" w:rsidRDefault="005A2C91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2098BD8" id="Text Box 17" o:spid="_x0000_s1037" type="#_x0000_t202" style="position:absolute;margin-left:109.45pt;margin-top:61.85pt;width:180pt;height:16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" filled="f" stroked="f">
                <v:textbox>
                  <w:txbxContent>
                    <w:p w14:paraId="11B78378" w14:textId="158DB3CC" w:rsidR="005A2C91" w:rsidRDefault="009F33F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pot markers are scattered in activity area. 1 spot per student. As students enter the class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y find a spot and face 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teacher.</w:t>
                      </w:r>
                    </w:p>
                    <w:p w14:paraId="483B4FBC" w14:textId="77777777" w:rsidR="009F33F0" w:rsidRDefault="009F33F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66EC188" w14:textId="78375D84" w:rsidR="009F33F0" w:rsidRPr="0050595B" w:rsidRDefault="009F33F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Balloons are on the sideline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>,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away from where students enter.</w:t>
                      </w:r>
                    </w:p>
                    <w:p w14:paraId="020336E8" w14:textId="77777777" w:rsidR="005A2C91" w:rsidRPr="0050595B" w:rsidRDefault="005A2C91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A18F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CC4CE7E" wp14:editId="2532AF23">
                <wp:simplePos x="0" y="0"/>
                <wp:positionH relativeFrom="column">
                  <wp:posOffset>1367155</wp:posOffset>
                </wp:positionH>
                <wp:positionV relativeFrom="paragraph">
                  <wp:posOffset>2933700</wp:posOffset>
                </wp:positionV>
                <wp:extent cx="2286000" cy="2194560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194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Pr="0050595B" w:rsidRDefault="009F33F0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end students to get a balloon by color (all blue, then all red, etc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).</w:t>
                            </w:r>
                            <w:r w:rsidR="00E7086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tudent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</w:t>
                            </w:r>
                            <w:r w:rsidR="00E70869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return to their spot with a balloon and listen for instruction.</w:t>
                            </w:r>
                          </w:p>
                          <w:p w:rsidR="005A2C91" w:rsidRPr="0050595B" w:rsidRDefault="005A2C91" w:rsidP="0050595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7CC4CE7E" id="Text Box 18" o:spid="_x0000_s1038" type="#_x0000_t202" style="position:absolute;margin-left:107.65pt;margin-top:231pt;width:180pt;height:172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" filled="f" stroked="f">
                <v:textbox>
                  <w:txbxContent>
                    <w:p w14:paraId="443647FF" w14:textId="78DDE7EF" w:rsidR="005A2C91" w:rsidRPr="0050595B" w:rsidRDefault="009F33F0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end students to get a balloon by color (all blue, then all red, etc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).</w:t>
                      </w:r>
                      <w:r w:rsidR="00E70869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tudent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>s</w:t>
                      </w:r>
                      <w:r w:rsidR="00E70869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return to their spot with a balloon and listen for instruction.</w:t>
                      </w:r>
                    </w:p>
                    <w:p w14:paraId="7174D99A" w14:textId="77777777" w:rsidR="005A2C91" w:rsidRPr="0050595B" w:rsidRDefault="005A2C91" w:rsidP="0050595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A18F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47592D4" wp14:editId="4D8EA2EF">
                <wp:simplePos x="0" y="0"/>
                <wp:positionH relativeFrom="column">
                  <wp:posOffset>1367155</wp:posOffset>
                </wp:positionH>
                <wp:positionV relativeFrom="paragraph">
                  <wp:posOffset>5112385</wp:posOffset>
                </wp:positionV>
                <wp:extent cx="2286000" cy="2194560"/>
                <wp:effectExtent l="0" t="0" r="0" b="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194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2C91" w:rsidRDefault="00E70869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tudents hold balloons between their knees while</w:t>
                            </w:r>
                            <w:r w:rsidR="00D64FF4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he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teacher is giving instruction.</w:t>
                            </w:r>
                          </w:p>
                          <w:p w:rsidR="00E70869" w:rsidRDefault="00E70869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:rsidR="00E70869" w:rsidRPr="0050595B" w:rsidRDefault="00E70869" w:rsidP="0050595B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emonstrate Balloon Bop movement with </w:t>
                            </w:r>
                            <w:r w:rsidR="00AE01A7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student while giving activity instruction.</w:t>
                            </w:r>
                          </w:p>
                          <w:p w:rsidR="005A2C91" w:rsidRPr="0050595B" w:rsidRDefault="005A2C91" w:rsidP="0050595B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247592D4" id="Text_x0020_Box_x0020_19" o:spid="_x0000_s1039" type="#_x0000_t202" style="position:absolute;margin-left:107.65pt;margin-top:402.55pt;width:180pt;height:172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" filled="f" stroked="f">
                <v:textbox>
                  <w:txbxContent>
                    <w:p w14:paraId="0DC39A7A" w14:textId="05F359BC" w:rsidR="005A2C91" w:rsidRDefault="00E70869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tudents hold balloons between their knees while</w:t>
                      </w:r>
                      <w:r w:rsidR="00D64FF4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he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teacher is giving instruction.</w:t>
                      </w:r>
                    </w:p>
                    <w:p w14:paraId="2409DFC9" w14:textId="77777777" w:rsidR="00E70869" w:rsidRDefault="00E70869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9DAF4F8" w14:textId="388BDDD9" w:rsidR="00E70869" w:rsidRPr="0050595B" w:rsidRDefault="00E70869" w:rsidP="0050595B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emonstrate Balloon Bop movement with </w:t>
                      </w:r>
                      <w:r w:rsidR="00AE01A7">
                        <w:rPr>
                          <w:rFonts w:ascii="Arial" w:hAnsi="Arial" w:cs="Arial"/>
                          <w:sz w:val="22"/>
                          <w:szCs w:val="22"/>
                        </w:rPr>
                        <w:t>1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student while giving activity instruction.</w:t>
                      </w:r>
                    </w:p>
                    <w:p w14:paraId="4FF4847E" w14:textId="77777777" w:rsidR="005A2C91" w:rsidRPr="0050595B" w:rsidRDefault="005A2C91" w:rsidP="0050595B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70390" w:rsidSect="005A2C91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AE9" w:rsidRDefault="00363AE9" w:rsidP="00B72686">
      <w:r>
        <w:separator/>
      </w:r>
    </w:p>
  </w:endnote>
  <w:endnote w:type="continuationSeparator" w:id="0">
    <w:p w:rsidR="00363AE9" w:rsidRDefault="00363AE9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91" w:rsidRDefault="005A2C91" w:rsidP="00C52E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A2C91" w:rsidRDefault="005A2C91" w:rsidP="00B84FD0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91" w:rsidRPr="00B84FD0" w:rsidRDefault="005A2C91" w:rsidP="00A85718">
    <w:pPr>
      <w:pStyle w:val="Footer"/>
      <w:framePr w:w="860" w:wrap="around" w:vAnchor="text" w:hAnchor="page" w:x="10498" w:y="-38"/>
      <w:jc w:val="center"/>
      <w:rPr>
        <w:rStyle w:val="PageNumber"/>
        <w:rFonts w:ascii="Arial" w:hAnsi="Arial" w:cs="Arial"/>
        <w:b/>
        <w:sz w:val="48"/>
        <w:szCs w:val="48"/>
      </w:rPr>
    </w:pPr>
    <w:r w:rsidRPr="00B84FD0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B84FD0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D54E7B">
      <w:rPr>
        <w:rStyle w:val="PageNumber"/>
        <w:rFonts w:ascii="Arial" w:hAnsi="Arial" w:cs="Arial"/>
        <w:b/>
        <w:noProof/>
        <w:sz w:val="48"/>
        <w:szCs w:val="48"/>
      </w:rPr>
      <w:t>2</w: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end"/>
    </w:r>
  </w:p>
  <w:p w:rsidR="005A2C91" w:rsidRDefault="005A2C91" w:rsidP="00B84FD0">
    <w:pPr>
      <w:pStyle w:val="Footer"/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DD43E1F" wp14:editId="326019C8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50920"/>
          <wp:effectExtent l="0" t="0" r="635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509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91" w:rsidRPr="00B84FD0" w:rsidRDefault="005A2C91" w:rsidP="00A85718">
    <w:pPr>
      <w:pStyle w:val="Footer"/>
      <w:framePr w:w="832" w:wrap="around" w:vAnchor="text" w:hAnchor="page" w:x="10521" w:y="-58"/>
      <w:jc w:val="center"/>
      <w:rPr>
        <w:rStyle w:val="PageNumber"/>
        <w:rFonts w:ascii="Arial" w:hAnsi="Arial" w:cs="Arial"/>
        <w:b/>
        <w:sz w:val="48"/>
        <w:szCs w:val="48"/>
      </w:rPr>
    </w:pPr>
    <w:r w:rsidRPr="00B84FD0">
      <w:rPr>
        <w:rStyle w:val="PageNumber"/>
        <w:rFonts w:ascii="Arial" w:hAnsi="Arial" w:cs="Arial"/>
        <w:b/>
        <w:sz w:val="48"/>
        <w:szCs w:val="48"/>
      </w:rPr>
      <w:fldChar w:fldCharType="begin"/>
    </w:r>
    <w:r w:rsidRPr="00B84FD0">
      <w:rPr>
        <w:rStyle w:val="PageNumber"/>
        <w:rFonts w:ascii="Arial" w:hAnsi="Arial" w:cs="Arial"/>
        <w:b/>
        <w:sz w:val="48"/>
        <w:szCs w:val="48"/>
      </w:rPr>
      <w:instrText xml:space="preserve">PAGE  </w:instrTex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separate"/>
    </w:r>
    <w:r w:rsidR="00D54E7B">
      <w:rPr>
        <w:rStyle w:val="PageNumber"/>
        <w:rFonts w:ascii="Arial" w:hAnsi="Arial" w:cs="Arial"/>
        <w:b/>
        <w:noProof/>
        <w:sz w:val="48"/>
        <w:szCs w:val="48"/>
      </w:rPr>
      <w:t>1</w:t>
    </w:r>
    <w:r w:rsidRPr="00B84FD0">
      <w:rPr>
        <w:rStyle w:val="PageNumber"/>
        <w:rFonts w:ascii="Arial" w:hAnsi="Arial" w:cs="Arial"/>
        <w:b/>
        <w:sz w:val="48"/>
        <w:szCs w:val="48"/>
      </w:rPr>
      <w:fldChar w:fldCharType="end"/>
    </w:r>
  </w:p>
  <w:p w:rsidR="005A2C91" w:rsidRDefault="005A2C91" w:rsidP="00B84FD0">
    <w:pPr>
      <w:pStyle w:val="Footer"/>
      <w:ind w:right="360"/>
    </w:pPr>
    <w:r>
      <w:rPr>
        <w:noProof/>
      </w:rPr>
      <w:drawing>
        <wp:anchor distT="0" distB="0" distL="114300" distR="114300" simplePos="0" relativeHeight="251663360" behindDoc="1" locked="0" layoutInCell="1" allowOverlap="1" wp14:anchorId="50BE1D12" wp14:editId="286E20C5">
          <wp:simplePos x="0" y="0"/>
          <wp:positionH relativeFrom="margin">
            <wp:align>center</wp:align>
          </wp:positionH>
          <wp:positionV relativeFrom="page">
            <wp:posOffset>9217025</wp:posOffset>
          </wp:positionV>
          <wp:extent cx="6730703" cy="650920"/>
          <wp:effectExtent l="0" t="0" r="635" b="9525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0703" cy="650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AE9" w:rsidRDefault="00363AE9" w:rsidP="00B72686">
      <w:r>
        <w:separator/>
      </w:r>
    </w:p>
  </w:footnote>
  <w:footnote w:type="continuationSeparator" w:id="0">
    <w:p w:rsidR="00363AE9" w:rsidRDefault="00363AE9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91" w:rsidRDefault="005A2C91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084204D8" wp14:editId="67C0784E">
          <wp:simplePos x="0" y="0"/>
          <wp:positionH relativeFrom="column">
            <wp:posOffset>276348</wp:posOffset>
          </wp:positionH>
          <wp:positionV relativeFrom="paragraph">
            <wp:posOffset>0</wp:posOffset>
          </wp:positionV>
          <wp:extent cx="6739588" cy="804998"/>
          <wp:effectExtent l="0" t="0" r="0" b="825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4 Small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39588" cy="804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2C91" w:rsidRDefault="005A2C91" w:rsidP="00912538">
    <w:pPr>
      <w:pStyle w:val="Header"/>
      <w:jc w:val="cen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BC9E46D" wp14:editId="7B4CEA1C">
          <wp:simplePos x="0" y="0"/>
          <wp:positionH relativeFrom="margin">
            <wp:align>center</wp:align>
          </wp:positionH>
          <wp:positionV relativeFrom="page">
            <wp:posOffset>457200</wp:posOffset>
          </wp:positionV>
          <wp:extent cx="6766557" cy="1061243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4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7" cy="106124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75pt;height:175pt" o:bullet="t">
        <v:imagedata r:id="rId1" o:title="Checkmark"/>
      </v:shape>
    </w:pict>
  </w:numPicBullet>
  <w:numPicBullet w:numPicBulletId="1">
    <w:pict>
      <v:shape id="_x0000_i1037" type="#_x0000_t75" style="width:175pt;height:175pt" o:bullet="t">
        <v:imagedata r:id="rId2" o:title="P-1 Checkmark"/>
      </v:shape>
    </w:pict>
  </w:numPicBullet>
  <w:numPicBullet w:numPicBulletId="2">
    <w:pict>
      <v:shape id="_x0000_i1038" type="#_x0000_t75" style="width:176pt;height:176pt" o:bullet="t">
        <v:imagedata r:id="rId3" o:title="P-03-checkmark"/>
      </v:shape>
    </w:pict>
  </w:numPicBullet>
  <w:numPicBullet w:numPicBulletId="3">
    <w:pict>
      <v:shape id="_x0000_i1039" type="#_x0000_t75" style="width:175pt;height:175pt" o:bullet="t">
        <v:imagedata r:id="rId4" o:title="P-04-checkmark"/>
      </v:shape>
    </w:pict>
  </w:numPicBullet>
  <w:numPicBullet w:numPicBulletId="4">
    <w:pict>
      <v:shape id="_x0000_i1040" type="#_x0000_t75" style="width:175pt;height:175pt" o:bullet="t">
        <v:imagedata r:id="rId5" o:title="P-08-checkmark"/>
      </v:shape>
    </w:pict>
  </w:numPicBullet>
  <w:numPicBullet w:numPicBulletId="5">
    <w:pict>
      <v:shape id="_x0000_i1041" type="#_x0000_t75" style="width:175pt;height:175pt" o:bullet="t">
        <v:imagedata r:id="rId6" o:title="P-07-checkmark"/>
      </v:shape>
    </w:pict>
  </w:numPicBullet>
  <w:numPicBullet w:numPicBulletId="6">
    <w:pict>
      <v:shape id="_x0000_i1042" type="#_x0000_t75" style="width:175pt;height:175pt" o:bullet="t">
        <v:imagedata r:id="rId7" o:title="IA Checkmark"/>
      </v:shape>
    </w:pict>
  </w:numPicBullet>
  <w:abstractNum w:abstractNumId="0">
    <w:nsid w:val="014E43E9"/>
    <w:multiLevelType w:val="hybridMultilevel"/>
    <w:tmpl w:val="15D6F5E6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180BC1"/>
    <w:multiLevelType w:val="hybridMultilevel"/>
    <w:tmpl w:val="51B29A62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344FAA"/>
    <w:multiLevelType w:val="hybridMultilevel"/>
    <w:tmpl w:val="0032B4B8"/>
    <w:lvl w:ilvl="0" w:tplc="85DE0A5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A133EC"/>
    <w:multiLevelType w:val="hybridMultilevel"/>
    <w:tmpl w:val="E3FE1924"/>
    <w:lvl w:ilvl="0" w:tplc="6A1C1780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A855277"/>
    <w:multiLevelType w:val="hybridMultilevel"/>
    <w:tmpl w:val="A7866744"/>
    <w:lvl w:ilvl="0" w:tplc="C8865E60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C054C0C"/>
    <w:multiLevelType w:val="hybridMultilevel"/>
    <w:tmpl w:val="56E2AF6C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9F4259"/>
    <w:multiLevelType w:val="hybridMultilevel"/>
    <w:tmpl w:val="53F2C40E"/>
    <w:lvl w:ilvl="0" w:tplc="F81A94BC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>
    <w:nsid w:val="0F7A62FD"/>
    <w:multiLevelType w:val="hybridMultilevel"/>
    <w:tmpl w:val="95D232C8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5EC3930"/>
    <w:multiLevelType w:val="hybridMultilevel"/>
    <w:tmpl w:val="407E84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81F1E90"/>
    <w:multiLevelType w:val="hybridMultilevel"/>
    <w:tmpl w:val="709697D6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8C73C84"/>
    <w:multiLevelType w:val="hybridMultilevel"/>
    <w:tmpl w:val="D11000E0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A0014"/>
    <w:multiLevelType w:val="hybridMultilevel"/>
    <w:tmpl w:val="618E088E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C5C3073"/>
    <w:multiLevelType w:val="hybridMultilevel"/>
    <w:tmpl w:val="F2FAFD66"/>
    <w:lvl w:ilvl="0" w:tplc="68D4E80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4A0554"/>
    <w:multiLevelType w:val="hybridMultilevel"/>
    <w:tmpl w:val="1804A8FA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6912ED"/>
    <w:multiLevelType w:val="hybridMultilevel"/>
    <w:tmpl w:val="79BEE7F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8A0C45"/>
    <w:multiLevelType w:val="hybridMultilevel"/>
    <w:tmpl w:val="DB32BD64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508566F"/>
    <w:multiLevelType w:val="hybridMultilevel"/>
    <w:tmpl w:val="6C4C0E3A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5AD28A7"/>
    <w:multiLevelType w:val="hybridMultilevel"/>
    <w:tmpl w:val="BE960CA8"/>
    <w:lvl w:ilvl="0" w:tplc="7130DE9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801717C"/>
    <w:multiLevelType w:val="hybridMultilevel"/>
    <w:tmpl w:val="ED044062"/>
    <w:lvl w:ilvl="0" w:tplc="F2D46334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91E0E93"/>
    <w:multiLevelType w:val="hybridMultilevel"/>
    <w:tmpl w:val="B582D8FE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29BD0058"/>
    <w:multiLevelType w:val="hybridMultilevel"/>
    <w:tmpl w:val="C1D4857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2EAB03F3"/>
    <w:multiLevelType w:val="hybridMultilevel"/>
    <w:tmpl w:val="6FFA56E8"/>
    <w:lvl w:ilvl="0" w:tplc="C5B8D70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2FE78F4"/>
    <w:multiLevelType w:val="hybridMultilevel"/>
    <w:tmpl w:val="EF8EDBD2"/>
    <w:lvl w:ilvl="0" w:tplc="C520FA3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3336A0D"/>
    <w:multiLevelType w:val="hybridMultilevel"/>
    <w:tmpl w:val="98BC03BE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551282B"/>
    <w:multiLevelType w:val="hybridMultilevel"/>
    <w:tmpl w:val="75A0E96E"/>
    <w:lvl w:ilvl="0" w:tplc="B2202B3E">
      <w:start w:val="1"/>
      <w:numFmt w:val="bullet"/>
      <w:lvlText w:val=""/>
      <w:lvlPicBulletId w:val="0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3D4422"/>
    <w:multiLevelType w:val="hybridMultilevel"/>
    <w:tmpl w:val="1DE2C740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3B4D359E"/>
    <w:multiLevelType w:val="hybridMultilevel"/>
    <w:tmpl w:val="22C8CC86"/>
    <w:lvl w:ilvl="0" w:tplc="E12254D6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7">
    <w:nsid w:val="3D3847A8"/>
    <w:multiLevelType w:val="hybridMultilevel"/>
    <w:tmpl w:val="96F0F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06A6EE3"/>
    <w:multiLevelType w:val="multilevel"/>
    <w:tmpl w:val="6FFA56E8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46880084"/>
    <w:multiLevelType w:val="hybridMultilevel"/>
    <w:tmpl w:val="0F7EC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AE57F08"/>
    <w:multiLevelType w:val="hybridMultilevel"/>
    <w:tmpl w:val="7684FF9A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4F7B54BC"/>
    <w:multiLevelType w:val="hybridMultilevel"/>
    <w:tmpl w:val="23F02FEC"/>
    <w:lvl w:ilvl="0" w:tplc="DDB4E3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04E3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1655CA6"/>
    <w:multiLevelType w:val="hybridMultilevel"/>
    <w:tmpl w:val="3A6CBA5A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38A1B86"/>
    <w:multiLevelType w:val="hybridMultilevel"/>
    <w:tmpl w:val="2DB03102"/>
    <w:lvl w:ilvl="0" w:tplc="4DFC106A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5BBB56DA"/>
    <w:multiLevelType w:val="hybridMultilevel"/>
    <w:tmpl w:val="4C4A1D7C"/>
    <w:lvl w:ilvl="0" w:tplc="68D4E80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C6A15C9"/>
    <w:multiLevelType w:val="hybridMultilevel"/>
    <w:tmpl w:val="4FB43214"/>
    <w:lvl w:ilvl="0" w:tplc="9DAEC7A2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6">
    <w:nsid w:val="5EEE1292"/>
    <w:multiLevelType w:val="hybridMultilevel"/>
    <w:tmpl w:val="1C5C7050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1153C16"/>
    <w:multiLevelType w:val="multilevel"/>
    <w:tmpl w:val="9BF20ACE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6E77282"/>
    <w:multiLevelType w:val="hybridMultilevel"/>
    <w:tmpl w:val="7F2AECEA"/>
    <w:lvl w:ilvl="0" w:tplc="C520FA30">
      <w:start w:val="1"/>
      <w:numFmt w:val="bullet"/>
      <w:lvlText w:val=""/>
      <w:lvlPicBulletId w:val="1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77E2038"/>
    <w:multiLevelType w:val="hybridMultilevel"/>
    <w:tmpl w:val="54326CF6"/>
    <w:lvl w:ilvl="0" w:tplc="C1CC668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68CA53FB"/>
    <w:multiLevelType w:val="hybridMultilevel"/>
    <w:tmpl w:val="32D0C344"/>
    <w:lvl w:ilvl="0" w:tplc="A986FA70">
      <w:start w:val="1"/>
      <w:numFmt w:val="bullet"/>
      <w:lvlText w:val=""/>
      <w:lvlPicBulletId w:val="3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41">
    <w:nsid w:val="743F69C3"/>
    <w:multiLevelType w:val="hybridMultilevel"/>
    <w:tmpl w:val="77927B22"/>
    <w:lvl w:ilvl="0" w:tplc="A66C04E4">
      <w:start w:val="1"/>
      <w:numFmt w:val="bullet"/>
      <w:lvlText w:val=""/>
      <w:lvlPicBulletId w:val="1"/>
      <w:lvlJc w:val="left"/>
      <w:pPr>
        <w:ind w:left="576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7E25C18"/>
    <w:multiLevelType w:val="hybridMultilevel"/>
    <w:tmpl w:val="9BF20ACE"/>
    <w:lvl w:ilvl="0" w:tplc="C1CC668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8367CB6"/>
    <w:multiLevelType w:val="hybridMultilevel"/>
    <w:tmpl w:val="65200A2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799D5797"/>
    <w:multiLevelType w:val="hybridMultilevel"/>
    <w:tmpl w:val="EF94BEE0"/>
    <w:lvl w:ilvl="0" w:tplc="2D3A6232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42"/>
  </w:num>
  <w:num w:numId="3">
    <w:abstractNumId w:val="14"/>
  </w:num>
  <w:num w:numId="4">
    <w:abstractNumId w:val="39"/>
  </w:num>
  <w:num w:numId="5">
    <w:abstractNumId w:val="27"/>
  </w:num>
  <w:num w:numId="6">
    <w:abstractNumId w:val="31"/>
  </w:num>
  <w:num w:numId="7">
    <w:abstractNumId w:val="29"/>
  </w:num>
  <w:num w:numId="8">
    <w:abstractNumId w:val="20"/>
  </w:num>
  <w:num w:numId="9">
    <w:abstractNumId w:val="8"/>
  </w:num>
  <w:num w:numId="10">
    <w:abstractNumId w:val="24"/>
  </w:num>
  <w:num w:numId="11">
    <w:abstractNumId w:val="37"/>
  </w:num>
  <w:num w:numId="12">
    <w:abstractNumId w:val="22"/>
  </w:num>
  <w:num w:numId="13">
    <w:abstractNumId w:val="19"/>
  </w:num>
  <w:num w:numId="14">
    <w:abstractNumId w:val="7"/>
  </w:num>
  <w:num w:numId="15">
    <w:abstractNumId w:val="38"/>
  </w:num>
  <w:num w:numId="16">
    <w:abstractNumId w:val="18"/>
  </w:num>
  <w:num w:numId="17">
    <w:abstractNumId w:val="4"/>
  </w:num>
  <w:num w:numId="18">
    <w:abstractNumId w:val="41"/>
  </w:num>
  <w:num w:numId="19">
    <w:abstractNumId w:val="2"/>
  </w:num>
  <w:num w:numId="20">
    <w:abstractNumId w:val="34"/>
  </w:num>
  <w:num w:numId="21">
    <w:abstractNumId w:val="10"/>
  </w:num>
  <w:num w:numId="22">
    <w:abstractNumId w:val="12"/>
  </w:num>
  <w:num w:numId="23">
    <w:abstractNumId w:val="6"/>
  </w:num>
  <w:num w:numId="24">
    <w:abstractNumId w:val="17"/>
  </w:num>
  <w:num w:numId="25">
    <w:abstractNumId w:val="40"/>
  </w:num>
  <w:num w:numId="26">
    <w:abstractNumId w:val="35"/>
  </w:num>
  <w:num w:numId="27">
    <w:abstractNumId w:val="26"/>
  </w:num>
  <w:num w:numId="28">
    <w:abstractNumId w:val="30"/>
  </w:num>
  <w:num w:numId="29">
    <w:abstractNumId w:val="11"/>
  </w:num>
  <w:num w:numId="30">
    <w:abstractNumId w:val="32"/>
  </w:num>
  <w:num w:numId="31">
    <w:abstractNumId w:val="33"/>
  </w:num>
  <w:num w:numId="32">
    <w:abstractNumId w:val="21"/>
  </w:num>
  <w:num w:numId="33">
    <w:abstractNumId w:val="1"/>
  </w:num>
  <w:num w:numId="34">
    <w:abstractNumId w:val="0"/>
  </w:num>
  <w:num w:numId="35">
    <w:abstractNumId w:val="16"/>
  </w:num>
  <w:num w:numId="36">
    <w:abstractNumId w:val="28"/>
  </w:num>
  <w:num w:numId="37">
    <w:abstractNumId w:val="25"/>
  </w:num>
  <w:num w:numId="38">
    <w:abstractNumId w:val="9"/>
  </w:num>
  <w:num w:numId="39">
    <w:abstractNumId w:val="15"/>
  </w:num>
  <w:num w:numId="40">
    <w:abstractNumId w:val="36"/>
  </w:num>
  <w:num w:numId="41">
    <w:abstractNumId w:val="5"/>
  </w:num>
  <w:num w:numId="42">
    <w:abstractNumId w:val="13"/>
  </w:num>
  <w:num w:numId="43">
    <w:abstractNumId w:val="3"/>
  </w:num>
  <w:num w:numId="44">
    <w:abstractNumId w:val="44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GxtLSwsDA0MzAyNTVW0lEKTi0uzszPAykwqgUAigwDpiwAAAA="/>
  </w:docVars>
  <w:rsids>
    <w:rsidRoot w:val="004955FF"/>
    <w:rsid w:val="0009570F"/>
    <w:rsid w:val="000A16C1"/>
    <w:rsid w:val="0013497C"/>
    <w:rsid w:val="00161689"/>
    <w:rsid w:val="001A2007"/>
    <w:rsid w:val="001D32D3"/>
    <w:rsid w:val="001D5013"/>
    <w:rsid w:val="001D6F07"/>
    <w:rsid w:val="002457FA"/>
    <w:rsid w:val="00255E8C"/>
    <w:rsid w:val="00270390"/>
    <w:rsid w:val="00282F91"/>
    <w:rsid w:val="002A2B63"/>
    <w:rsid w:val="002A6DC8"/>
    <w:rsid w:val="002C0676"/>
    <w:rsid w:val="002E230E"/>
    <w:rsid w:val="003321A5"/>
    <w:rsid w:val="00363AE9"/>
    <w:rsid w:val="003A6321"/>
    <w:rsid w:val="00482E13"/>
    <w:rsid w:val="004955FF"/>
    <w:rsid w:val="004A18F2"/>
    <w:rsid w:val="004F0CC8"/>
    <w:rsid w:val="0050595B"/>
    <w:rsid w:val="00562938"/>
    <w:rsid w:val="005A2C91"/>
    <w:rsid w:val="005C04A1"/>
    <w:rsid w:val="00640B43"/>
    <w:rsid w:val="00646A62"/>
    <w:rsid w:val="00675EE1"/>
    <w:rsid w:val="006A0CFD"/>
    <w:rsid w:val="006C4FB4"/>
    <w:rsid w:val="006C542F"/>
    <w:rsid w:val="006D2CED"/>
    <w:rsid w:val="00794312"/>
    <w:rsid w:val="007D2A5F"/>
    <w:rsid w:val="007F285B"/>
    <w:rsid w:val="0086205C"/>
    <w:rsid w:val="008837B2"/>
    <w:rsid w:val="008C3A27"/>
    <w:rsid w:val="008D44EC"/>
    <w:rsid w:val="00912538"/>
    <w:rsid w:val="00952545"/>
    <w:rsid w:val="009A3C45"/>
    <w:rsid w:val="009C2A99"/>
    <w:rsid w:val="009C2B9C"/>
    <w:rsid w:val="009F33F0"/>
    <w:rsid w:val="00A04D98"/>
    <w:rsid w:val="00A072C6"/>
    <w:rsid w:val="00A442EF"/>
    <w:rsid w:val="00A85718"/>
    <w:rsid w:val="00A90FBE"/>
    <w:rsid w:val="00AE01A7"/>
    <w:rsid w:val="00AE53F2"/>
    <w:rsid w:val="00B15113"/>
    <w:rsid w:val="00B72686"/>
    <w:rsid w:val="00B84FD0"/>
    <w:rsid w:val="00BC3F83"/>
    <w:rsid w:val="00BD2281"/>
    <w:rsid w:val="00C00A5E"/>
    <w:rsid w:val="00C51EAB"/>
    <w:rsid w:val="00C52E0A"/>
    <w:rsid w:val="00CF647C"/>
    <w:rsid w:val="00D376F9"/>
    <w:rsid w:val="00D54E7B"/>
    <w:rsid w:val="00D64FF4"/>
    <w:rsid w:val="00D85F59"/>
    <w:rsid w:val="00DC6E1E"/>
    <w:rsid w:val="00DC7382"/>
    <w:rsid w:val="00E01522"/>
    <w:rsid w:val="00E345AF"/>
    <w:rsid w:val="00E41A16"/>
    <w:rsid w:val="00E70869"/>
    <w:rsid w:val="00EB0ADC"/>
    <w:rsid w:val="00EB4032"/>
    <w:rsid w:val="00F5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12FB3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457F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B84FD0"/>
  </w:style>
  <w:style w:type="character" w:styleId="CommentReference">
    <w:name w:val="annotation reference"/>
    <w:basedOn w:val="DefaultParagraphFont"/>
    <w:uiPriority w:val="99"/>
    <w:semiHidden/>
    <w:unhideWhenUsed/>
    <w:rsid w:val="006A0C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C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C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CF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A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2457FA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B84FD0"/>
  </w:style>
  <w:style w:type="character" w:styleId="CommentReference">
    <w:name w:val="annotation reference"/>
    <w:basedOn w:val="DefaultParagraphFont"/>
    <w:uiPriority w:val="99"/>
    <w:semiHidden/>
    <w:unhideWhenUsed/>
    <w:rsid w:val="006A0C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C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C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C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C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8.jpg"/><Relationship Id="rId20" Type="http://schemas.openxmlformats.org/officeDocument/2006/relationships/theme" Target="theme/theme1.xml"/><Relationship Id="rId10" Type="http://schemas.openxmlformats.org/officeDocument/2006/relationships/image" Target="media/image9.jpg"/><Relationship Id="rId11" Type="http://schemas.openxmlformats.org/officeDocument/2006/relationships/image" Target="media/image10.jpg"/><Relationship Id="rId12" Type="http://schemas.openxmlformats.org/officeDocument/2006/relationships/image" Target="media/image11.jpg"/><Relationship Id="rId13" Type="http://schemas.openxmlformats.org/officeDocument/2006/relationships/image" Target="media/image12.jp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header" Target="header2.xml"/><Relationship Id="rId18" Type="http://schemas.openxmlformats.org/officeDocument/2006/relationships/footer" Target="footer3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7" Type="http://schemas.openxmlformats.org/officeDocument/2006/relationships/image" Target="media/image7.png"/><Relationship Id="rId1" Type="http://schemas.openxmlformats.org/officeDocument/2006/relationships/image" Target="media/image1.pn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D146F19-BFF8-584B-902E-11B579109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Jennifer Truong</cp:lastModifiedBy>
  <cp:revision>2</cp:revision>
  <cp:lastPrinted>2015-01-19T19:47:00Z</cp:lastPrinted>
  <dcterms:created xsi:type="dcterms:W3CDTF">2016-01-05T01:05:00Z</dcterms:created>
  <dcterms:modified xsi:type="dcterms:W3CDTF">2016-01-05T01:05:00Z</dcterms:modified>
</cp:coreProperties>
</file>